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3D612E7F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525B70">
        <w:rPr>
          <w:color w:val="000000" w:themeColor="text1"/>
          <w:szCs w:val="24"/>
        </w:rPr>
        <w:t>Dr. Ken Tucker</w:t>
      </w:r>
    </w:p>
    <w:p w14:paraId="77C2C5F7" w14:textId="4C5207E0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Office Number:</w:t>
      </w:r>
      <w:r>
        <w:rPr>
          <w:color w:val="000000" w:themeColor="text1"/>
          <w:szCs w:val="24"/>
        </w:rPr>
        <w:tab/>
      </w:r>
      <w:r w:rsidR="00525B70">
        <w:rPr>
          <w:color w:val="000000" w:themeColor="text1"/>
          <w:szCs w:val="24"/>
        </w:rPr>
        <w:t>G117</w:t>
      </w:r>
    </w:p>
    <w:p w14:paraId="063179E3" w14:textId="7EA339C2" w:rsidR="00157848" w:rsidRP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6EC1C27D">
        <w:rPr>
          <w:color w:val="000000" w:themeColor="text1"/>
        </w:rPr>
        <w:t>E-mail Address:</w:t>
      </w:r>
      <w:r>
        <w:rPr>
          <w:color w:val="000000" w:themeColor="text1"/>
          <w:szCs w:val="24"/>
        </w:rPr>
        <w:tab/>
      </w:r>
      <w:r w:rsidR="00525B70">
        <w:rPr>
          <w:color w:val="000000" w:themeColor="text1"/>
          <w:szCs w:val="24"/>
        </w:rPr>
        <w:t>ktucker@mecc.edu</w:t>
      </w:r>
      <w:r w:rsidR="00157848" w:rsidRPr="00E95E5C">
        <w:rPr>
          <w:color w:val="000000" w:themeColor="text1"/>
          <w:szCs w:val="24"/>
        </w:rPr>
        <w:tab/>
      </w:r>
    </w:p>
    <w:p w14:paraId="68F151C4" w14:textId="77777777" w:rsidR="00730F8C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  <w:szCs w:val="24"/>
        </w:rPr>
      </w:pPr>
      <w:r w:rsidRPr="6EC1C27D">
        <w:rPr>
          <w:color w:val="000000" w:themeColor="text1"/>
        </w:rPr>
        <w:t>Telephone:</w:t>
      </w:r>
      <w:r>
        <w:rPr>
          <w:color w:val="000000" w:themeColor="text1"/>
          <w:szCs w:val="24"/>
        </w:rPr>
        <w:tab/>
      </w:r>
      <w:r w:rsidR="00525B70">
        <w:rPr>
          <w:color w:val="000000" w:themeColor="text1"/>
          <w:szCs w:val="24"/>
        </w:rPr>
        <w:t>276-523-9047</w:t>
      </w:r>
    </w:p>
    <w:p w14:paraId="55AC4C3B" w14:textId="77777777" w:rsidR="00730F8C" w:rsidRDefault="00730F8C" w:rsidP="00730F8C">
      <w:pPr>
        <w:pStyle w:val="elementtoproof"/>
        <w:rPr>
          <w:rFonts w:ascii="Calibri" w:hAnsi="Calibri" w:cs="Calibri"/>
          <w:sz w:val="22"/>
          <w:szCs w:val="22"/>
        </w:rPr>
      </w:pPr>
      <w:r>
        <w:rPr>
          <w:rFonts w:ascii="Times New Roman" w:hAnsi="Times New Roman" w:cs="Times New Roman"/>
          <w:sz w:val="32"/>
          <w:szCs w:val="32"/>
        </w:rPr>
        <w:t xml:space="preserve">Zoom Link: </w:t>
      </w:r>
      <w:hyperlink r:id="rId11" w:history="1">
        <w:r>
          <w:rPr>
            <w:rStyle w:val="Hyperlink"/>
            <w:rFonts w:ascii="Times New Roman" w:hAnsi="Times New Roman" w:cs="Times New Roman"/>
            <w:spacing w:val="6"/>
            <w:sz w:val="32"/>
            <w:szCs w:val="32"/>
            <w:shd w:val="clear" w:color="auto" w:fill="FFFFFF"/>
          </w:rPr>
          <w:t>https://vccs.zoom.us/j/8137999674</w:t>
        </w:r>
      </w:hyperlink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0B18EA2" w14:textId="0706FB2D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6B99B6B" w14:textId="39D5E67B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398C250C" w14:textId="5EB8150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56E3F1BC" w14:textId="2A65EDE2" w:rsidR="00525B70" w:rsidRDefault="00525B70" w:rsidP="6EC1C27D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8:25-10:55 a.m.</w:t>
            </w:r>
          </w:p>
          <w:p w14:paraId="23F3AE7F" w14:textId="2B40254E" w:rsidR="00594519" w:rsidRDefault="00525B70" w:rsidP="6EC1C27D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Office Hours</w:t>
            </w:r>
          </w:p>
          <w:p w14:paraId="50761AA5" w14:textId="5C0AF404" w:rsidR="00525B70" w:rsidRPr="00BC2A50" w:rsidRDefault="00525B70" w:rsidP="6EC1C27D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G117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C33B0B7" w14:textId="77777777" w:rsidR="00594519" w:rsidRDefault="00525B70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00-11:30 a.m.</w:t>
            </w:r>
          </w:p>
          <w:p w14:paraId="2619E40E" w14:textId="3AAD8057" w:rsidR="00525B70" w:rsidRPr="00BC2A50" w:rsidRDefault="00525B70" w:rsidP="00BC2A50">
            <w:pPr>
              <w:jc w:val="center"/>
            </w:pPr>
            <w:r>
              <w:t>Virtual Office Hours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1D1C0A0" w14:textId="77777777" w:rsidR="00525B70" w:rsidRDefault="00525B70" w:rsidP="00525B70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00-11:30 a.m.</w:t>
            </w:r>
          </w:p>
          <w:p w14:paraId="4A4EAE33" w14:textId="76D79456" w:rsidR="00594519" w:rsidRPr="00BC2A50" w:rsidRDefault="00525B70" w:rsidP="00525B70">
            <w:pPr>
              <w:jc w:val="center"/>
            </w:pPr>
            <w:r>
              <w:t>Virtual Office Hours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40ABD5A" w14:textId="77777777" w:rsidR="00594519" w:rsidRDefault="00525B70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00 a.m. – 12:30 p.m.</w:t>
            </w:r>
          </w:p>
          <w:p w14:paraId="477DAE72" w14:textId="5A11A1CF" w:rsidR="00525B70" w:rsidRPr="00BC2A50" w:rsidRDefault="00525B70" w:rsidP="00BC2A50">
            <w:pPr>
              <w:jc w:val="center"/>
            </w:pPr>
            <w:r>
              <w:t>Office Hours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8C6889C" w14:textId="63955429" w:rsidR="00525B70" w:rsidRDefault="00525B70" w:rsidP="00525B70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8:25-10:55 a.m.</w:t>
            </w:r>
          </w:p>
          <w:p w14:paraId="2373BD0A" w14:textId="77777777" w:rsidR="00525B70" w:rsidRDefault="00525B70" w:rsidP="00525B70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Office Hours</w:t>
            </w:r>
          </w:p>
          <w:p w14:paraId="3B9A360A" w14:textId="2A27DF7B" w:rsidR="00594519" w:rsidRPr="00BC2A50" w:rsidRDefault="00525B70" w:rsidP="00525B70">
            <w:pPr>
              <w:jc w:val="center"/>
            </w:pPr>
            <w:r>
              <w:rPr>
                <w:noProof/>
                <w:sz w:val="20"/>
              </w:rPr>
              <w:t>G117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5B60067" w14:textId="77777777" w:rsidR="00525B70" w:rsidRDefault="00525B70" w:rsidP="00525B70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00-11:30 a.m.</w:t>
            </w:r>
          </w:p>
          <w:p w14:paraId="06515955" w14:textId="423A6415" w:rsidR="00594519" w:rsidRPr="00BC2A50" w:rsidRDefault="00525B70" w:rsidP="00525B70">
            <w:pPr>
              <w:jc w:val="center"/>
            </w:pPr>
            <w:r>
              <w:t>Virtual Office Hours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DF7BE18" w14:textId="77777777" w:rsidR="00525B70" w:rsidRDefault="00525B70" w:rsidP="00525B70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00-11:30 a.m.</w:t>
            </w:r>
          </w:p>
          <w:p w14:paraId="79DCD0AA" w14:textId="544488BE" w:rsidR="00594519" w:rsidRPr="00BC2A50" w:rsidRDefault="00525B70" w:rsidP="00525B70">
            <w:pPr>
              <w:jc w:val="center"/>
            </w:pPr>
            <w:r>
              <w:t>Virtual Office Hours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81938FD" w14:textId="77777777" w:rsidR="00525B70" w:rsidRDefault="00525B70" w:rsidP="00525B70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00 a.m. – 12:30 p.m.</w:t>
            </w:r>
          </w:p>
          <w:p w14:paraId="273E1234" w14:textId="7AAC31DA" w:rsidR="00594519" w:rsidRPr="00BC2A50" w:rsidRDefault="00525B70" w:rsidP="00525B70">
            <w:pPr>
              <w:jc w:val="center"/>
            </w:pPr>
            <w:r>
              <w:t>Office Hours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6856386" w14:textId="77777777" w:rsidR="00594519" w:rsidRDefault="00525B70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:05 a.m. – 12:20 p.m.</w:t>
            </w:r>
          </w:p>
          <w:p w14:paraId="6B92A3C9" w14:textId="77777777" w:rsidR="00525B70" w:rsidRDefault="00525B70" w:rsidP="00BC2A50">
            <w:pPr>
              <w:jc w:val="center"/>
            </w:pPr>
            <w:r>
              <w:t>SOC 200-F1</w:t>
            </w:r>
          </w:p>
          <w:p w14:paraId="134D25E4" w14:textId="1BED1486" w:rsidR="00525B70" w:rsidRPr="00BC2A50" w:rsidRDefault="00525B70" w:rsidP="00BC2A50">
            <w:pPr>
              <w:jc w:val="center"/>
            </w:pPr>
            <w:r>
              <w:t>G149/ZOOM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3403E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85EDF7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6B54A06" w14:textId="451F7553" w:rsidR="00525B70" w:rsidRDefault="00525B70" w:rsidP="00525B70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12:25-1:00 p.m.</w:t>
            </w:r>
          </w:p>
          <w:p w14:paraId="03E5A7F1" w14:textId="77777777" w:rsidR="00525B70" w:rsidRDefault="00525B70" w:rsidP="00525B70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Office Hours</w:t>
            </w:r>
          </w:p>
          <w:p w14:paraId="6506CFAE" w14:textId="5007A607" w:rsidR="00594519" w:rsidRPr="00BC2A50" w:rsidRDefault="00525B70" w:rsidP="00525B70">
            <w:pPr>
              <w:jc w:val="center"/>
            </w:pPr>
            <w:r>
              <w:rPr>
                <w:noProof/>
                <w:sz w:val="20"/>
              </w:rPr>
              <w:t>G117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7AC1B317" w:rsidR="00E96788" w:rsidRDefault="00E96788" w:rsidP="00B34609">
      <w:r w:rsidRPr="00C61AE8">
        <w:rPr>
          <w:b/>
        </w:rPr>
        <w:t>Notes:</w:t>
      </w:r>
      <w:r>
        <w:tab/>
      </w:r>
      <w:r w:rsidR="00525B70">
        <w:rPr>
          <w:sz w:val="20"/>
        </w:rPr>
        <w:t>Web Classes: GEO 210-W1; SOC 200-W1; SOC 200-W2; SOC 268-W1</w:t>
      </w:r>
    </w:p>
    <w:p w14:paraId="3536922C" w14:textId="77777777" w:rsidR="00B34609" w:rsidRDefault="00B34609" w:rsidP="00B34609"/>
    <w:sectPr w:rsidR="00B34609" w:rsidSect="00E666FE">
      <w:footerReference w:type="default" r:id="rId12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AF995F" w14:textId="77777777" w:rsidR="00801AFF" w:rsidRDefault="00801AFF" w:rsidP="00AE1BFE">
      <w:r>
        <w:separator/>
      </w:r>
    </w:p>
  </w:endnote>
  <w:endnote w:type="continuationSeparator" w:id="0">
    <w:p w14:paraId="7CB3B3C6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8BB64" w14:textId="77777777" w:rsidR="00801AFF" w:rsidRDefault="00801AFF" w:rsidP="00AE1BFE">
      <w:r>
        <w:separator/>
      </w:r>
    </w:p>
  </w:footnote>
  <w:footnote w:type="continuationSeparator" w:id="0">
    <w:p w14:paraId="7367A293" w14:textId="77777777" w:rsidR="00801AFF" w:rsidRDefault="00801AFF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3B79"/>
    <w:rsid w:val="00287429"/>
    <w:rsid w:val="002A7C03"/>
    <w:rsid w:val="002A7EB4"/>
    <w:rsid w:val="002B17C1"/>
    <w:rsid w:val="002D0DC8"/>
    <w:rsid w:val="00363542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25B70"/>
    <w:rsid w:val="005552C7"/>
    <w:rsid w:val="00557182"/>
    <w:rsid w:val="00594519"/>
    <w:rsid w:val="005B012E"/>
    <w:rsid w:val="005C04C2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2558F"/>
    <w:rsid w:val="00730F8C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725A1"/>
    <w:rsid w:val="008737AE"/>
    <w:rsid w:val="008F2710"/>
    <w:rsid w:val="009328DA"/>
    <w:rsid w:val="00952F53"/>
    <w:rsid w:val="00962F91"/>
    <w:rsid w:val="00963C50"/>
    <w:rsid w:val="009C79D5"/>
    <w:rsid w:val="00A20065"/>
    <w:rsid w:val="00A37765"/>
    <w:rsid w:val="00AA169C"/>
    <w:rsid w:val="00AD24D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F177D"/>
    <w:rsid w:val="00D22B74"/>
    <w:rsid w:val="00D231A3"/>
    <w:rsid w:val="00DD0CB8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2509E"/>
    <w:rsid w:val="00F310C8"/>
    <w:rsid w:val="00FB0011"/>
    <w:rsid w:val="2D31A8F6"/>
    <w:rsid w:val="3F72FE41"/>
    <w:rsid w:val="53DF9194"/>
    <w:rsid w:val="6777E615"/>
    <w:rsid w:val="6B55E47F"/>
    <w:rsid w:val="6E8E4F02"/>
    <w:rsid w:val="6EC1C27D"/>
    <w:rsid w:val="79D4E8DB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30F8C"/>
    <w:rPr>
      <w:color w:val="0000FF"/>
      <w:u w:val="single"/>
    </w:rPr>
  </w:style>
  <w:style w:type="paragraph" w:customStyle="1" w:styleId="elementtoproof">
    <w:name w:val="elementtoproof"/>
    <w:basedOn w:val="Normal"/>
    <w:rsid w:val="00730F8C"/>
    <w:rPr>
      <w:rFonts w:ascii="Aptos" w:eastAsiaTheme="minorHAnsi" w:hAnsi="Aptos" w:cs="Aptos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ccs.zoom.us/j/8137999674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661911-A2AD-4623-8F70-BAEFFBFC94C0}">
  <ds:schemaRefs>
    <ds:schemaRef ds:uri="http://schemas.microsoft.com/office/2006/documentManagement/types"/>
    <ds:schemaRef ds:uri="http://purl.org/dc/elements/1.1/"/>
    <ds:schemaRef ds:uri="cb946bcd-27ad-47ab-94dc-6aaab215abbd"/>
    <ds:schemaRef ds:uri="http://purl.org/dc/terms/"/>
    <ds:schemaRef ds:uri="http://www.w3.org/XML/1998/namespace"/>
    <ds:schemaRef ds:uri="http://schemas.microsoft.com/office/2006/metadata/properties"/>
    <ds:schemaRef ds:uri="http://schemas.microsoft.com/sharepoint/v3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3388bbbc-646f-48a2-aed1-d815ecebc86b"/>
  </ds:schemaRefs>
</ds:datastoreItem>
</file>

<file path=customXml/itemProps4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7</Words>
  <Characters>897</Characters>
  <Application>Microsoft Office Word</Application>
  <DocSecurity>0</DocSecurity>
  <Lines>99</Lines>
  <Paragraphs>77</Paragraphs>
  <ScaleCrop>false</ScaleCrop>
  <Company>MECC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3</cp:revision>
  <cp:lastPrinted>2023-02-15T19:58:00Z</cp:lastPrinted>
  <dcterms:created xsi:type="dcterms:W3CDTF">2026-01-05T17:51:00Z</dcterms:created>
  <dcterms:modified xsi:type="dcterms:W3CDTF">2026-01-0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